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8E63" w14:textId="3AD7903D" w:rsidR="00442868" w:rsidRDefault="00EB66F0">
      <w:r>
        <w:t>About Model</w:t>
      </w:r>
    </w:p>
    <w:p w14:paraId="7AC53E7C" w14:textId="7D2A576C" w:rsidR="00EB66F0" w:rsidRDefault="00EB66F0">
      <w:r w:rsidRPr="00EB66F0">
        <w:t xml:space="preserve">The Model Viewer is used to view the models.  Bottle and Glass mesh options involve transparency </w:t>
      </w:r>
      <w:r w:rsidR="00C15253">
        <w:t>i</w:t>
      </w:r>
      <w:r w:rsidRPr="00EB66F0">
        <w:t>n their materials.</w:t>
      </w:r>
      <w:r>
        <w:t xml:space="preserve">  The models</w:t>
      </w:r>
      <w:r w:rsidR="00066F92">
        <w:t xml:space="preserve"> were made in Cinema </w:t>
      </w:r>
      <w:proofErr w:type="gramStart"/>
      <w:r w:rsidR="00066F92">
        <w:t>4D</w:t>
      </w:r>
      <w:proofErr w:type="gramEnd"/>
      <w:r w:rsidR="00066F92">
        <w:t xml:space="preserve"> and each model</w:t>
      </w:r>
      <w:r>
        <w:t xml:space="preserve"> </w:t>
      </w:r>
      <w:r w:rsidR="00066F92">
        <w:t xml:space="preserve">involves multiple Boolean operations to create indents for details.  To avoid glitches and tears in the mesh, instead of the usual Boolean modifier, a volume builder and </w:t>
      </w:r>
      <w:proofErr w:type="spellStart"/>
      <w:r w:rsidR="00066F92">
        <w:t>mesher</w:t>
      </w:r>
      <w:proofErr w:type="spellEnd"/>
      <w:r w:rsidR="00066F92">
        <w:t xml:space="preserve"> w</w:t>
      </w:r>
      <w:r w:rsidR="00CC6ACB">
        <w:t>ere</w:t>
      </w:r>
      <w:r w:rsidR="00066F92">
        <w:t xml:space="preserve"> used.  With the volume builder, </w:t>
      </w:r>
      <w:r w:rsidR="00EB0F6B">
        <w:t xml:space="preserve">it allows the </w:t>
      </w:r>
      <w:proofErr w:type="spellStart"/>
      <w:r w:rsidR="00EB0F6B">
        <w:t>booleans</w:t>
      </w:r>
      <w:proofErr w:type="spellEnd"/>
      <w:r w:rsidR="00EB0F6B">
        <w:t xml:space="preserve"> between meshes, but are then populated with voxels instead.  The volume </w:t>
      </w:r>
      <w:proofErr w:type="spellStart"/>
      <w:r w:rsidR="00EB0F6B">
        <w:t>mesher</w:t>
      </w:r>
      <w:proofErr w:type="spellEnd"/>
      <w:r w:rsidR="00EB0F6B">
        <w:t xml:space="preserve"> can then take the voxels and rebuild the mesh from scratch, smoothening the details and indents, </w:t>
      </w:r>
      <w:proofErr w:type="gramStart"/>
      <w:r w:rsidR="00EB0F6B">
        <w:t>and also</w:t>
      </w:r>
      <w:proofErr w:type="gramEnd"/>
      <w:r w:rsidR="00EB0F6B">
        <w:t xml:space="preserve"> removing invalid faces.  This does come at a higher cost of polygon count though.</w:t>
      </w:r>
    </w:p>
    <w:p w14:paraId="3071A6D7" w14:textId="131A4606" w:rsidR="00EB0F6B" w:rsidRDefault="00EB0F6B"/>
    <w:p w14:paraId="71FD0554" w14:textId="6B831C27" w:rsidR="00EB0F6B" w:rsidRDefault="00EB0F6B">
      <w:r>
        <w:t>Reason for the transparency button</w:t>
      </w:r>
    </w:p>
    <w:p w14:paraId="1FDC0546" w14:textId="5C68D3F4" w:rsidR="00EB0F6B" w:rsidRDefault="00EB0F6B">
      <w:r>
        <w:t xml:space="preserve">The volume </w:t>
      </w:r>
      <w:proofErr w:type="spellStart"/>
      <w:r>
        <w:t>mesher</w:t>
      </w:r>
      <w:proofErr w:type="spellEnd"/>
      <w:r>
        <w:t xml:space="preserve"> resulted in creating a lot of polygons, mainly triangles.  When X3Dom renders the meshed object with a transparent material, it </w:t>
      </w:r>
      <w:r w:rsidR="000F1B59">
        <w:t xml:space="preserve">causes each triangle to have a different shade of the material, resulting in a checkers like pattern.  To combat that, a toggle transparency button was </w:t>
      </w:r>
      <w:r w:rsidR="00F95CF3">
        <w:t>implemented</w:t>
      </w:r>
      <w:r w:rsidR="000F1B59">
        <w:t xml:space="preserve"> to disable the triangles appearing.</w:t>
      </w:r>
    </w:p>
    <w:sectPr w:rsidR="00EB0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TA0MDOxNDWzMDVW0lEKTi0uzszPAykwrAUAQfcLgCwAAAA="/>
  </w:docVars>
  <w:rsids>
    <w:rsidRoot w:val="00EB66F0"/>
    <w:rsid w:val="000325E3"/>
    <w:rsid w:val="00066F92"/>
    <w:rsid w:val="00084469"/>
    <w:rsid w:val="000B2D1B"/>
    <w:rsid w:val="000F1B59"/>
    <w:rsid w:val="00442868"/>
    <w:rsid w:val="005E26A1"/>
    <w:rsid w:val="00656593"/>
    <w:rsid w:val="00AF6017"/>
    <w:rsid w:val="00C15253"/>
    <w:rsid w:val="00CC539D"/>
    <w:rsid w:val="00CC6ACB"/>
    <w:rsid w:val="00E52CEA"/>
    <w:rsid w:val="00EB0F6B"/>
    <w:rsid w:val="00EB66F0"/>
    <w:rsid w:val="00F9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44224"/>
  <w15:chartTrackingRefBased/>
  <w15:docId w15:val="{695A96D3-7F16-4FAF-8DB3-04E7A0F84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4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6</cp:revision>
  <dcterms:created xsi:type="dcterms:W3CDTF">2022-05-10T21:45:00Z</dcterms:created>
  <dcterms:modified xsi:type="dcterms:W3CDTF">2022-05-11T15:32:00Z</dcterms:modified>
</cp:coreProperties>
</file>